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Mathematician position at [Institution/Organization Name] in Australia, Sydney. As a dedicated and innovative mathematician with a profound passion for problem-solving and theoretical exploration, I am eager to contribute my expertise to an institution that values academic excellence and research-driven innovation. Sydney, with its vibrant academic community and cutting-edge research opportunities, represents an ideal environment for me to advance my career while making meaningful contributions to the field of mathematics.</w:t>
      </w:r>
    </w:p>
    <w:p>
      <w:pPr>
        <w:pStyle w:val="BodyText"/>
      </w:pPr>
      <w:r>
        <w:t xml:space="preserve">My journey as a mathematician has been defined by a relentless pursuit of knowledge, a commitment to interdisciplinary collaboration, and a deep appreciation for the beauty of mathematical structures. Over the past [X years], I have worked on diverse projects ranging from advanced statistical modeling to computational mathematics, publishing my findings in reputable journals such as [Journal Names]. My research has focused on [specific area, e.g., "algebraic topology," "mathematical physics," or "data science"], where I have developed novel methodologies that bridge theoretical concepts with real-world applications. This work has not only enhanced my technical skills but also reinforced my ability to tackle complex challenges through rigorous analysis and creative thinking.</w:t>
      </w:r>
    </w:p>
    <w:p>
      <w:pPr>
        <w:pStyle w:val="BodyText"/>
      </w:pPr>
      <w:r>
        <w:t xml:space="preserve">What sets me apart as a mathematician is my ability to translate abstract theories into practical solutions. During my tenure at [Previous Institution/Organization], I collaborated with teams across disciplines, including computer scientists, engineers, and economists, to design algorithms that optimized resource allocation in [specific project or industry]. This experience underscored the importance of mathematics as a universal language capable of addressing global challenges. In Australia Sydney, where innovation is deeply embedded in the cultural and academic fabric, I am confident that my expertise can help drive progress in fields such as artificial intelligence, climate modeling, or financial mathematics—areas that are increasingly critical to both research and industry.</w:t>
      </w:r>
    </w:p>
    <w:p>
      <w:pPr>
        <w:pStyle w:val="BodyText"/>
      </w:pPr>
      <w:r>
        <w:t xml:space="preserve">One of the key reasons I am particularly drawn to this opportunity is the unique position of Australia Sydney as a hub for mathematical research. The city is home to prestigious institutions like the University of Sydney, UNSW, and Macquarie University, which are at the forefront of mathematical innovation. These institutions foster an environment where mathematicians can engage in collaborative projects, attend international conferences, and contribute to groundbreaking research. I am especially inspired by [specific research initiative or faculty member at the institution], whose work aligns with my own interests in [relevant field]. I would be honored to contribute to this dynamic academic ecosystem and collaborate with peers who share a passion for advancing mathematical knowledge.</w:t>
      </w:r>
    </w:p>
    <w:p>
      <w:pPr>
        <w:pStyle w:val="BodyText"/>
      </w:pPr>
      <w:r>
        <w:t xml:space="preserve">My academic background includes a [Ph.D./Master’s/M.Sc.] in Mathematics from [University Name], where I specialized in [specific area of study]. This rigorous training equipped me with the analytical tools and critical thinking skills necessary to approach complex problems with precision and creativity. Additionally, my experience as a teaching assistant and guest lecturer has honed my ability to communicate mathematical concepts effectively, ensuring that even the most intricate ideas are accessible to diverse audiences. I am committed to fostering a learning environment that encourages curiosity, intellectual growth, and lifelong inquiry—values that I believe are essential for both education and research.</w:t>
      </w:r>
    </w:p>
    <w:p>
      <w:pPr>
        <w:pStyle w:val="BodyText"/>
      </w:pPr>
      <w:r>
        <w:t xml:space="preserve">What excites me most about the opportunity in Australia Sydney is the chance to contribute to a community that values innovation, diversity, and cultural exchange. As a mathematician with experience working in multicultural environments, I understand the importance of collaboration across borders. Australia’s reputation as a welcoming and inclusive society resonates deeply with my personal values, and I am eager to immerse myself in Sydney’s rich tapestry of ideas while bringing my unique perspective to the table. Whether through research, mentorship, or public engagement, I aim to build bridges between mathematical theory and societal impact.</w:t>
      </w:r>
    </w:p>
    <w:p>
      <w:pPr>
        <w:pStyle w:val="BodyText"/>
      </w:pPr>
      <w:r>
        <w:t xml:space="preserve">In addition to my technical expertise, I bring strong leadership and project management skills. As the lead researcher on [specific project or grant], I successfully managed a team of [number] members to deliver results that were recognized by [awards, publications, or industry partners]. My ability to balance independent research with teamwork has allowed me to thrive in fast-paced environments where adaptability and resilience are paramount. I am confident that these qualities will enable me to contribute effectively to your organization’s goals while supporting the growth of future mathematicians.</w:t>
      </w:r>
    </w:p>
    <w:p>
      <w:pPr>
        <w:pStyle w:val="BodyText"/>
      </w:pPr>
      <w:r>
        <w:t xml:space="preserve">Finally, I would like to express my sincere appreciation for the opportunity to apply for this position. The chance to join a community of scholars in Australia Sydney is a dream come true, and I am eager to bring my passion for mathematics, technical expertise, and collaborative spirit to your institution. I am confident that my background and vision align with the values of [Institution/Organization Name], and I would be honored to contribute to its continued success.</w:t>
      </w:r>
    </w:p>
    <w:p>
      <w:pPr>
        <w:pStyle w:val="BodyText"/>
      </w:pPr>
      <w:r>
        <w:t xml:space="preserve">Thank you for considering my application. I look forward to the possibility of discussing how my skills and experiences can benefit your team. Please feel free to contact me at [Your Email Address] or [Your Phone Number] at your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3T11:20:12Z</dcterms:created>
  <dcterms:modified xsi:type="dcterms:W3CDTF">2025-12-13T11:20:12Z</dcterms:modified>
</cp:coreProperties>
</file>

<file path=docProps/custom.xml><?xml version="1.0" encoding="utf-8"?>
<Properties xmlns="http://schemas.openxmlformats.org/officeDocument/2006/custom-properties" xmlns:vt="http://schemas.openxmlformats.org/officeDocument/2006/docPropsVTypes"/>
</file>